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1" w:name="internship-application-letter"/>
    <w:p>
      <w:pPr>
        <w:pStyle w:val="Heading1"/>
      </w:pPr>
      <w:r>
        <w:t xml:space="preserve">Internship Application Letter</w:t>
      </w:r>
    </w:p>
    <w:bookmarkStart w:id="20" w:name="X452df83a39ca10e36f86bfcf88be76f2db6ba48"/>
    <w:p>
      <w:pPr>
        <w:pStyle w:val="Heading2"/>
      </w:pPr>
      <w:r>
        <w:t xml:space="preserve">Physiotherapist Internship Application for Chicago Healthcare Facilities</w:t>
      </w:r>
    </w:p>
    <w:bookmarkEnd w:id="20"/>
    <w:bookmarkEnd w:id="21"/>
    <w:p>
      <w:pPr>
        <w:pStyle w:val="FirstParagraph"/>
      </w:pPr>
      <w:r>
        <w:t xml:space="preserve">[Your Name]</w:t>
      </w:r>
      <w:r>
        <w:br/>
      </w:r>
      <w:r>
        <w:t xml:space="preserve">[Your Address]</w:t>
      </w:r>
      <w:r>
        <w:br/>
      </w:r>
      <w:r>
        <w:t xml:space="preserve">Chicago, IL [Zip Code]</w:t>
      </w:r>
      <w:r>
        <w:br/>
      </w:r>
      <w:r>
        <w:t xml:space="preserve">[Email Address]</w:t>
      </w:r>
      <w:r>
        <w:br/>
      </w:r>
      <w:r>
        <w:t xml:space="preserve">[Phone Number]</w:t>
      </w:r>
      <w:r>
        <w:br/>
      </w:r>
      <w:r>
        <w:t xml:space="preserve">[Date]</w:t>
      </w:r>
    </w:p>
    <w:p>
      <w:pPr>
        <w:pStyle w:val="BodyText"/>
      </w:pPr>
      <w:r>
        <w:t xml:space="preserve">Hiring Manager</w:t>
      </w:r>
      <w:r>
        <w:br/>
      </w:r>
      <w:r>
        <w:t xml:space="preserve">Rehabilitation Services Department</w:t>
      </w:r>
      <w:r>
        <w:br/>
      </w:r>
      <w:r>
        <w:t xml:space="preserve">Oak Street Medical Center</w:t>
      </w:r>
      <w:r>
        <w:br/>
      </w:r>
      <w:r>
        <w:t xml:space="preserve">1234 Health Avenue</w:t>
      </w:r>
      <w:r>
        <w:br/>
      </w:r>
      <w:r>
        <w:t xml:space="preserve">Chicago, IL 60601</w:t>
      </w:r>
    </w:p>
    <w:bookmarkStart w:id="22" w:name="Xa44c70a5502e2eca0c79b4be942b700b7ff41e2"/>
    <w:p>
      <w:pPr>
        <w:pStyle w:val="Heading3"/>
      </w:pPr>
      <w:r>
        <w:t xml:space="preserve">Subject: Internship Application for Physiotherapist Position</w:t>
      </w:r>
    </w:p>
    <w:p>
      <w:pPr>
        <w:pStyle w:val="FirstParagraph"/>
      </w:pPr>
      <w:r>
        <w:t xml:space="preserve">Dear Hiring Manager,</w:t>
      </w:r>
    </w:p>
    <w:p>
      <w:pPr>
        <w:pStyle w:val="BodyText"/>
      </w:pPr>
      <w:r>
        <w:t xml:space="preserve">It is with profound enthusiasm that I submit my application for the Physiotherapist Internship at Oak Street Medical Center in Chicago, Illinois. As a dedicated student pursuing my Doctor of Physical Therapy (DPT) degree at Rush University Medical Center, I have meticulously prepared to contribute meaningfully to your esteemed rehabilitation team while honing my clinical skills within the vibrant healthcare ecosystem of United States Chicago. This Internship Application Letter represents not merely an opportunity, but a deliberate alignment between my academic trajectory and Chicago's exceptional demand for compassionate, evidence-based physical therapy care.</w:t>
      </w:r>
    </w:p>
    <w:p>
      <w:pPr>
        <w:pStyle w:val="BodyText"/>
      </w:pPr>
      <w:r>
        <w:t xml:space="preserve">My academic journey has centered on cultivating the precise competencies required to excel as a Physiotherapist in one of America's most dynamic urban medical environments. At Rush University, I've engaged in rigorous coursework including Advanced Orthopedic Assessment, Neurological Rehabilitation Techniques, and Sports Injury Management – all contextualized through Chicago-specific case studies examining population health challenges from Englewood to Lincoln Park. My clinical rotations at Loyola University Medical Center’s downtown facilities exposed me to diverse patient demographics experiencing conditions ranging from post-athletic injuries among Northwestern University athletes to geriatric mobility issues prevalent in Chicago’s aging neighborhoods. This hands-on experience solidified my commitment to delivering culturally responsive care within the United States Chicago community, where healthcare accessibility intersects with socioeconomic complexity.</w:t>
      </w:r>
    </w:p>
    <w:p>
      <w:pPr>
        <w:pStyle w:val="BodyText"/>
      </w:pPr>
      <w:r>
        <w:t xml:space="preserve">What particularly compels me toward Oak Street Medical Center is your institution’s pioneering work in integrating telehealth solutions with traditional physiotherapy services – a model desperately needed across Chicago's underserved communities. I was deeply impressed by your recent initiative, "Neighborhood Mobility Hubs," which deploys mobile therapy units to neighborhoods with limited access to rehabilitation services. As someone who volunteers weekly at the Humboldt Park Community Health Center, I've witnessed firsthand how geographic barriers and insurance limitations prevent residents from receiving timely physical therapy. My passion for bridging these gaps aligns precisely with Oak Street Medical Center’s mission, making this Physiotherapist internship not just a professional step, but a purposeful contribution to Chicago’s healthcare landscape.</w:t>
      </w:r>
    </w:p>
    <w:p>
      <w:pPr>
        <w:pStyle w:val="BodyText"/>
      </w:pPr>
      <w:r>
        <w:t xml:space="preserve">Beyond clinical skills, I bring specialized training in the latest evidence-based practices critical for modern Chicago rehabilitation settings. I am certified in Evidence-Based Practice for Musculoskeletal Conditions (EBP-MSC) and have completed advanced coursework in geriatric care management – a growing necessity as Chicago’s population ages rapidly. During my internship at Advocate Health Care’s Rush-Presbyterian campus, I developed proficiency with state-of-the-art technologies including wearable motion sensors for gait analysis and virtual reality platforms for stroke rehabilitation. I understand that successful Physiotherapists in United States Chicago must master both traditional manual therapy techniques and emerging tech tools to serve patients across the city's diverse care settings, from elite sports facilities to federally qualified health centers.</w:t>
      </w:r>
    </w:p>
    <w:p>
      <w:pPr>
        <w:pStyle w:val="BodyText"/>
      </w:pPr>
      <w:r>
        <w:t xml:space="preserve">My commitment extends beyond clinical excellence to community engagement – a value deeply embedded in Chicago’s healthcare ethos. I co-founded "Move for Change," a student-led initiative partnering with Chicago Public Schools to implement movement-based wellness programs in underserved neighborhoods. We designed culturally tailored exercise protocols addressing barriers like food insecurity and transportation limitations, resulting in measurable improvements in student physical literacy scores across 15 schools. This experience taught me that effective Physiotherapy requires understanding the social determinants of health prevalent throughout United States Chicago, where factors like neighborhood safety and economic stability directly impact recovery outcomes.</w:t>
      </w:r>
    </w:p>
    <w:p>
      <w:pPr>
        <w:pStyle w:val="BodyText"/>
      </w:pPr>
      <w:r>
        <w:t xml:space="preserve">I recognize that Chicago’s unique urban healthcare challenges demand innovators who can navigate complex systems while maintaining patient-centered care. My upcoming research project at the University of Illinois at Chicago focuses on optimizing outpatient physical therapy accessibility for Medicaid patients in the South Side – a critical issue given that 40% of Chicagoans rely on public insurance. This work, supervised by Dr. Elena Rodriguez (Director of Health Equity Research), has equipped me with analytical skills to assess resource allocation patterns and propose data-driven solutions relevant to Oak Street Medical Center’s community-focused model.</w:t>
      </w:r>
    </w:p>
    <w:p>
      <w:pPr>
        <w:pStyle w:val="BodyText"/>
      </w:pPr>
      <w:r>
        <w:t xml:space="preserve">As a lifelong Chicagoan raised in the West Ridge neighborhood, I possess intimate knowledge of our city’s healthcare disparities and cultural nuances. My fluency in Spanish allows me to effectively communicate with the significant Latino population served across Chicago's rehabilitation networks. More importantly, I understand that successful Physiotherapists don’t just treat conditions – they become trusted members of communities where patients often face multiple barriers to wellness. This perspective informs my clinical approach: whether adapting exercise protocols for a language-accessible neighborhood health center or collaborating with social workers at the West Side Community Health Clinic, I prioritize holistic recovery within the context of each patient’s Chicago reality.</w:t>
      </w:r>
    </w:p>
    <w:p>
      <w:pPr>
        <w:pStyle w:val="BodyText"/>
      </w:pPr>
      <w:r>
        <w:t xml:space="preserve">The opportunity to contribute to Oak Street Medical Center’s Physiotherapist Internship represents a pivotal moment in my professional development. Your center’s commitment to "Healing with Community" resonates with my core values, and I am eager to learn from your esteemed faculty while supporting your mission through direct patient care. I am particularly excited about the chance to participate in your upcoming diabetes rehabilitation program, which aligns perfectly with my research interests and Chicago’s rising health concerns.</w:t>
      </w:r>
    </w:p>
    <w:p>
      <w:pPr>
        <w:pStyle w:val="BodyText"/>
      </w:pPr>
      <w:r>
        <w:t xml:space="preserve">I have attached my resume, academic transcripts, and three professional references – including Dr. Michael Chen (Rush University Clinical Director) who has overseen my work at the downtown campus. I welcome the opportunity to discuss how my skills in evidence-based practice, community engagement, and urban healthcare navigation can support Oak Street Medical Center’s vision for accessible physiotherapy across United States Chicago.</w:t>
      </w:r>
    </w:p>
    <w:p>
      <w:pPr>
        <w:pStyle w:val="BodyText"/>
      </w:pPr>
      <w:r>
        <w:t xml:space="preserve">Thank you for considering this Internship Application Letter. I am available for an interview at your earliest convenience and can be reached by phone or email within 24 hours. I look forward to the possibility of contributing to the healing of Chicago communities as a future Physiotherapist.</w:t>
      </w:r>
    </w:p>
    <w:p>
      <w:pPr>
        <w:pStyle w:val="BodyText"/>
      </w:pPr>
      <w:r>
        <w:t xml:space="preserve">Sincerely,</w:t>
      </w:r>
    </w:p>
    <w:p>
      <w:pPr>
        <w:pStyle w:val="BodyText"/>
      </w:pPr>
      <w:r>
        <w:t xml:space="preserve">[Your Handwritten Signature]</w:t>
      </w:r>
      <w:r>
        <w:br/>
      </w:r>
      <w:r>
        <w:t xml:space="preserve">[Your Typed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dc:title>
  <dc:creator/>
  <dc:language>en</dc:language>
  <cp:keywords/>
  <dcterms:created xsi:type="dcterms:W3CDTF">2026-07-21T02:58:29Z</dcterms:created>
  <dcterms:modified xsi:type="dcterms:W3CDTF">2026-07-21T02:58:29Z</dcterms:modified>
</cp:coreProperties>
</file>

<file path=docProps/custom.xml><?xml version="1.0" encoding="utf-8"?>
<Properties xmlns="http://schemas.openxmlformats.org/officeDocument/2006/custom-properties" xmlns:vt="http://schemas.openxmlformats.org/officeDocument/2006/docPropsVTypes"/>
</file>